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D4A996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As a full-stack developer at chambers and partners we regularly design and build dotnet core web API's which are consumed by varying clients.</w:t>
      </w:r>
    </w:p>
    <w:p w14:paraId="1E7AC9F8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67A2E6D7" w14:textId="63F44C1F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 purpose of this technical test is to see how you approach a real-world development story.</w:t>
      </w:r>
    </w:p>
    <w:p w14:paraId="6F7EA556" w14:textId="6D8C66C1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Please do not exceed 1 hour’s development, just get as far as you can, finishing the API is not as important as your approach.</w:t>
      </w:r>
    </w:p>
    <w:p w14:paraId="6899CF46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6FB19428" w14:textId="77777777" w:rsidR="00535461" w:rsidRPr="00535461" w:rsidRDefault="00535461" w:rsidP="00535461">
      <w:pPr>
        <w:spacing w:after="0" w:line="240" w:lineRule="auto"/>
        <w:outlineLvl w:val="1"/>
        <w:rPr>
          <w:rFonts w:ascii="Calibri" w:eastAsia="Times New Roman" w:hAnsi="Calibri" w:cs="Calibri"/>
          <w:b/>
          <w:bCs/>
          <w:color w:val="2E75B5"/>
          <w:sz w:val="28"/>
          <w:szCs w:val="28"/>
        </w:rPr>
      </w:pPr>
      <w:r w:rsidRPr="00535461">
        <w:rPr>
          <w:rFonts w:ascii="Calibri" w:eastAsia="Times New Roman" w:hAnsi="Calibri" w:cs="Calibri"/>
          <w:b/>
          <w:bCs/>
          <w:color w:val="2E75B5"/>
          <w:sz w:val="28"/>
          <w:szCs w:val="28"/>
        </w:rPr>
        <w:t>The test</w:t>
      </w:r>
    </w:p>
    <w:p w14:paraId="0A8DB9AC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7A18A7C4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A new requirement has come in for a small document management solution.</w:t>
      </w:r>
    </w:p>
    <w:p w14:paraId="1EE8F175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6983D4AB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As a publisher</w:t>
      </w:r>
    </w:p>
    <w:p w14:paraId="018282AF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I would like to upload, manually re-order, download and delete pdf's</w:t>
      </w:r>
    </w:p>
    <w:p w14:paraId="06DC2FE5" w14:textId="35E947A5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So</w:t>
      </w:r>
      <w:r>
        <w:rPr>
          <w:rFonts w:ascii="Calibri" w:eastAsia="Times New Roman" w:hAnsi="Calibri" w:cs="Calibri"/>
        </w:rPr>
        <w:t>,</w:t>
      </w:r>
      <w:r w:rsidRPr="00535461">
        <w:rPr>
          <w:rFonts w:ascii="Calibri" w:eastAsia="Times New Roman" w:hAnsi="Calibri" w:cs="Calibri"/>
        </w:rPr>
        <w:t xml:space="preserve"> I can place a list of documents on my client apps and website for users to download</w:t>
      </w:r>
    </w:p>
    <w:p w14:paraId="48262023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And in an arbitrary order of my choosing</w:t>
      </w:r>
    </w:p>
    <w:p w14:paraId="79ABA9AD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49995AF7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  <w:b/>
          <w:bCs/>
          <w:i/>
          <w:iCs/>
        </w:rPr>
        <w:t>NOTE:</w:t>
      </w:r>
      <w:r w:rsidRPr="00535461">
        <w:rPr>
          <w:rFonts w:ascii="Calibri" w:eastAsia="Times New Roman" w:hAnsi="Calibri" w:cs="Calibri"/>
          <w:i/>
          <w:iCs/>
        </w:rPr>
        <w:t xml:space="preserve"> For the purpose of this test, we just require the web API building, </w:t>
      </w:r>
      <w:r w:rsidRPr="00535461">
        <w:rPr>
          <w:rFonts w:ascii="Calibri" w:eastAsia="Times New Roman" w:hAnsi="Calibri" w:cs="Calibri"/>
          <w:b/>
          <w:bCs/>
          <w:i/>
          <w:iCs/>
        </w:rPr>
        <w:t>not</w:t>
      </w:r>
      <w:r w:rsidRPr="00535461">
        <w:rPr>
          <w:rFonts w:ascii="Calibri" w:eastAsia="Times New Roman" w:hAnsi="Calibri" w:cs="Calibri"/>
          <w:i/>
          <w:iCs/>
        </w:rPr>
        <w:t xml:space="preserve"> the website or any client applications.</w:t>
      </w:r>
    </w:p>
    <w:p w14:paraId="1B439F28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  <w:i/>
          <w:iCs/>
        </w:rPr>
        <w:t>There is no requirement to secure the API.</w:t>
      </w:r>
    </w:p>
    <w:p w14:paraId="0C3D8AD1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300319C4" w14:textId="77777777" w:rsidR="00535461" w:rsidRPr="00535461" w:rsidRDefault="00535461" w:rsidP="00535461">
      <w:pPr>
        <w:spacing w:after="0" w:line="240" w:lineRule="auto"/>
        <w:outlineLvl w:val="1"/>
        <w:rPr>
          <w:rFonts w:ascii="Calibri" w:eastAsia="Times New Roman" w:hAnsi="Calibri" w:cs="Calibri"/>
          <w:b/>
          <w:bCs/>
          <w:color w:val="2E75B5"/>
          <w:sz w:val="28"/>
          <w:szCs w:val="28"/>
        </w:rPr>
      </w:pPr>
      <w:r w:rsidRPr="00535461">
        <w:rPr>
          <w:rFonts w:ascii="Calibri" w:eastAsia="Times New Roman" w:hAnsi="Calibri" w:cs="Calibri"/>
          <w:b/>
          <w:bCs/>
          <w:color w:val="2E75B5"/>
          <w:sz w:val="28"/>
          <w:szCs w:val="28"/>
        </w:rPr>
        <w:t>Acceptance criteria</w:t>
      </w:r>
    </w:p>
    <w:p w14:paraId="020043A2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5F2F3FA5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bookmarkStart w:id="0" w:name="OLE_LINK1"/>
      <w:r w:rsidRPr="00535461">
        <w:rPr>
          <w:rFonts w:ascii="Calibri" w:eastAsia="Times New Roman" w:hAnsi="Calibri" w:cs="Calibri"/>
        </w:rPr>
        <w:t>Given I have a PDF to upload</w:t>
      </w:r>
    </w:p>
    <w:p w14:paraId="32A973B6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hen I send the PDF to the API</w:t>
      </w:r>
    </w:p>
    <w:p w14:paraId="29C8E4A3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n it is uploaded successfully</w:t>
      </w:r>
    </w:p>
    <w:bookmarkEnd w:id="0"/>
    <w:p w14:paraId="1AF7FAB0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3658F1A1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bookmarkStart w:id="1" w:name="OLE_LINK2"/>
      <w:r w:rsidRPr="00535461">
        <w:rPr>
          <w:rFonts w:ascii="Calibri" w:eastAsia="Times New Roman" w:hAnsi="Calibri" w:cs="Calibri"/>
        </w:rPr>
        <w:t>Given I have a non-pdf to upload</w:t>
      </w:r>
    </w:p>
    <w:p w14:paraId="0D3A701A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hen I send the non-pdf to the API</w:t>
      </w:r>
    </w:p>
    <w:p w14:paraId="15EB5B48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n the API does not accept the file and returns the appropriate messaging and status</w:t>
      </w:r>
    </w:p>
    <w:bookmarkEnd w:id="1"/>
    <w:p w14:paraId="011997BA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4DDE6162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bookmarkStart w:id="2" w:name="OLE_LINK3"/>
      <w:bookmarkStart w:id="3" w:name="OLE_LINK4"/>
      <w:r w:rsidRPr="00535461">
        <w:rPr>
          <w:rFonts w:ascii="Calibri" w:eastAsia="Times New Roman" w:hAnsi="Calibri" w:cs="Calibri"/>
        </w:rPr>
        <w:t>Given I have a max pdf size of 5MB</w:t>
      </w:r>
    </w:p>
    <w:p w14:paraId="674AC9E3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hen I send the pdf to the API</w:t>
      </w:r>
    </w:p>
    <w:p w14:paraId="3B2FF43D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n the API does not accept the file and returns the appropriate messaging and status</w:t>
      </w:r>
      <w:bookmarkEnd w:id="2"/>
      <w:bookmarkEnd w:id="3"/>
    </w:p>
    <w:p w14:paraId="39B99BC8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209A1668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bookmarkStart w:id="4" w:name="OLE_LINK5"/>
      <w:r w:rsidRPr="00535461">
        <w:rPr>
          <w:rFonts w:ascii="Calibri" w:eastAsia="Times New Roman" w:hAnsi="Calibri" w:cs="Calibri"/>
        </w:rPr>
        <w:t>Given I call the new document service API</w:t>
      </w:r>
    </w:p>
    <w:p w14:paraId="525A69F3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hen I call the API to get a list of documents</w:t>
      </w:r>
    </w:p>
    <w:p w14:paraId="719F64C5" w14:textId="12A70B4A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n a list of PDFs’ is returned with the following properties: name, location, file-size</w:t>
      </w:r>
    </w:p>
    <w:bookmarkEnd w:id="4"/>
    <w:p w14:paraId="0AE9BD13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44073DC5" w14:textId="26D98D6B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bookmarkStart w:id="5" w:name="OLE_LINK6"/>
      <w:r w:rsidRPr="00535461">
        <w:rPr>
          <w:rFonts w:ascii="Calibri" w:eastAsia="Times New Roman" w:hAnsi="Calibri" w:cs="Calibri"/>
        </w:rPr>
        <w:t>Given I have a list of PDFs’</w:t>
      </w:r>
    </w:p>
    <w:p w14:paraId="64D98D6C" w14:textId="09A8C584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hen I choose to re-order the list of PDFs’</w:t>
      </w:r>
    </w:p>
    <w:p w14:paraId="091366CB" w14:textId="72A11ACE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n the list of PDFs’ is returned in the new order for subsequent calls to the API</w:t>
      </w:r>
    </w:p>
    <w:bookmarkEnd w:id="5"/>
    <w:p w14:paraId="485B2534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6BAF2337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bookmarkStart w:id="6" w:name="OLE_LINK7"/>
      <w:r w:rsidRPr="00535461">
        <w:rPr>
          <w:rFonts w:ascii="Calibri" w:eastAsia="Times New Roman" w:hAnsi="Calibri" w:cs="Calibri"/>
        </w:rPr>
        <w:t>Given I have chosen a PDF from the list API</w:t>
      </w:r>
    </w:p>
    <w:p w14:paraId="38E6E154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hen I request the location for one of the PDF's</w:t>
      </w:r>
    </w:p>
    <w:p w14:paraId="0C5F202C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 PDF is downloaded</w:t>
      </w:r>
    </w:p>
    <w:bookmarkEnd w:id="6"/>
    <w:p w14:paraId="3861E47E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1E878B92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bookmarkStart w:id="7" w:name="OLE_LINK8"/>
      <w:bookmarkStart w:id="8" w:name="_GoBack"/>
      <w:r w:rsidRPr="00535461">
        <w:rPr>
          <w:rFonts w:ascii="Calibri" w:eastAsia="Times New Roman" w:hAnsi="Calibri" w:cs="Calibri"/>
        </w:rPr>
        <w:t>Given I have selected a PDF from the list API that I no longer require</w:t>
      </w:r>
    </w:p>
    <w:p w14:paraId="510212B1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hen I request to delete the PDF</w:t>
      </w:r>
    </w:p>
    <w:p w14:paraId="5793E20C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n the PDF is deleted and will no longer return from the list API and can no longer be downloaded from its location directly</w:t>
      </w:r>
    </w:p>
    <w:bookmarkEnd w:id="7"/>
    <w:bookmarkEnd w:id="8"/>
    <w:p w14:paraId="5F53C6B7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2BFB4AF3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lastRenderedPageBreak/>
        <w:t>Given I attempt to delete a file that does not exist</w:t>
      </w:r>
    </w:p>
    <w:p w14:paraId="62771867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hen I request to delete the non-existing pdf</w:t>
      </w:r>
    </w:p>
    <w:p w14:paraId="0DF0163E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Then the API returns an appropriate response</w:t>
      </w:r>
    </w:p>
    <w:p w14:paraId="4E91EE70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4F751514" w14:textId="77777777" w:rsidR="00535461" w:rsidRPr="00535461" w:rsidRDefault="00535461" w:rsidP="00535461">
      <w:pPr>
        <w:spacing w:after="0" w:line="240" w:lineRule="auto"/>
        <w:outlineLvl w:val="1"/>
        <w:rPr>
          <w:rFonts w:ascii="Calibri" w:eastAsia="Times New Roman" w:hAnsi="Calibri" w:cs="Calibri"/>
          <w:b/>
          <w:bCs/>
          <w:color w:val="2E75B5"/>
          <w:sz w:val="28"/>
          <w:szCs w:val="28"/>
        </w:rPr>
      </w:pPr>
      <w:r w:rsidRPr="00535461">
        <w:rPr>
          <w:rFonts w:ascii="Calibri" w:eastAsia="Times New Roman" w:hAnsi="Calibri" w:cs="Calibri"/>
          <w:b/>
          <w:bCs/>
          <w:color w:val="2E75B5"/>
          <w:sz w:val="28"/>
          <w:szCs w:val="28"/>
        </w:rPr>
        <w:t>How we verify your submission</w:t>
      </w:r>
    </w:p>
    <w:p w14:paraId="59B68AAA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4AF272E6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Please provide a GIT repository where we can clone your solution.</w:t>
      </w:r>
    </w:p>
    <w:p w14:paraId="522EC4E9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6744F2F0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It is important the API is a working solution that we can run from our local development machines, we will try out your solution with real files.</w:t>
      </w:r>
    </w:p>
    <w:p w14:paraId="5B28C84A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46989653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Ideally build this in .net core as this represents most of our new work.</w:t>
      </w:r>
    </w:p>
    <w:p w14:paraId="66CBC704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329ECEA1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Ideally use any of the following data-stores:</w:t>
      </w:r>
    </w:p>
    <w:p w14:paraId="1169B8BA" w14:textId="77777777" w:rsidR="00535461" w:rsidRPr="00535461" w:rsidRDefault="00535461" w:rsidP="00535461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Cosmos (emulator)</w:t>
      </w:r>
    </w:p>
    <w:p w14:paraId="1FE080ED" w14:textId="4CC71CF3" w:rsidR="00535461" w:rsidRPr="00535461" w:rsidRDefault="00535461" w:rsidP="00535461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  <w:lang w:val="fr-FR"/>
        </w:rPr>
        <w:t xml:space="preserve">Azure </w:t>
      </w:r>
      <w:r>
        <w:rPr>
          <w:rFonts w:ascii="Calibri" w:eastAsia="Times New Roman" w:hAnsi="Calibri" w:cs="Calibri"/>
          <w:lang w:val="fr-FR"/>
        </w:rPr>
        <w:t>S</w:t>
      </w:r>
      <w:r w:rsidRPr="00535461">
        <w:rPr>
          <w:rFonts w:ascii="Calibri" w:eastAsia="Times New Roman" w:hAnsi="Calibri" w:cs="Calibri"/>
          <w:lang w:val="fr-FR"/>
        </w:rPr>
        <w:t xml:space="preserve">torage (blobs/tables/etc.) </w:t>
      </w:r>
      <w:r w:rsidRPr="00535461">
        <w:rPr>
          <w:rFonts w:ascii="Calibri" w:eastAsia="Times New Roman" w:hAnsi="Calibri" w:cs="Calibri"/>
        </w:rPr>
        <w:t>(emulator)</w:t>
      </w:r>
    </w:p>
    <w:p w14:paraId="02BED746" w14:textId="77777777" w:rsidR="00535461" w:rsidRPr="00535461" w:rsidRDefault="00535461" w:rsidP="00535461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SQL</w:t>
      </w:r>
    </w:p>
    <w:p w14:paraId="6E553D5E" w14:textId="70577380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If you choose a different store, please provide instructions on installation (it must be a safe installation of a well-known technology and with a free to use licence for this purpose).</w:t>
      </w:r>
    </w:p>
    <w:p w14:paraId="57202E0B" w14:textId="77777777" w:rsidR="00535461" w:rsidRPr="00535461" w:rsidRDefault="00535461" w:rsidP="00535461">
      <w:pPr>
        <w:spacing w:after="0" w:line="240" w:lineRule="auto"/>
        <w:ind w:left="540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08934653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We will be checking for code quality so code this as you would for a production system.</w:t>
      </w:r>
    </w:p>
    <w:p w14:paraId="14FD87F7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 </w:t>
      </w:r>
    </w:p>
    <w:p w14:paraId="5D55CFD7" w14:textId="77777777" w:rsidR="00535461" w:rsidRPr="00535461" w:rsidRDefault="00535461" w:rsidP="00535461">
      <w:pPr>
        <w:spacing w:after="0" w:line="240" w:lineRule="auto"/>
        <w:rPr>
          <w:rFonts w:ascii="Calibri" w:eastAsia="Times New Roman" w:hAnsi="Calibri" w:cs="Calibri"/>
        </w:rPr>
      </w:pPr>
      <w:r w:rsidRPr="00535461">
        <w:rPr>
          <w:rFonts w:ascii="Calibri" w:eastAsia="Times New Roman" w:hAnsi="Calibri" w:cs="Calibri"/>
        </w:rPr>
        <w:t>Prioritise your hour to ensure you show us the features/code you really want us to see.</w:t>
      </w:r>
    </w:p>
    <w:p w14:paraId="7D97F4D1" w14:textId="77777777" w:rsidR="00452EDE" w:rsidRDefault="00452EDE"/>
    <w:sectPr w:rsidR="00452E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BF0768"/>
    <w:multiLevelType w:val="multilevel"/>
    <w:tmpl w:val="960E07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M0NjA0MTayMDZT0lEKTi0uzszPAykwrAUAmroWHSwAAAA="/>
  </w:docVars>
  <w:rsids>
    <w:rsidRoot w:val="00535461"/>
    <w:rsid w:val="003472F8"/>
    <w:rsid w:val="00452EDE"/>
    <w:rsid w:val="004D20DC"/>
    <w:rsid w:val="00535461"/>
    <w:rsid w:val="00AA0DD6"/>
    <w:rsid w:val="00E16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3CC4"/>
  <w15:chartTrackingRefBased/>
  <w15:docId w15:val="{270B945A-7C55-47CF-9429-052BA4A16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5354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35461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354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82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A3F699CAC20245A5135D9D45A03EF5" ma:contentTypeVersion="10" ma:contentTypeDescription="Create a new document." ma:contentTypeScope="" ma:versionID="b52674e869486fb3e8e7ac998cf30110">
  <xsd:schema xmlns:xsd="http://www.w3.org/2001/XMLSchema" xmlns:xs="http://www.w3.org/2001/XMLSchema" xmlns:p="http://schemas.microsoft.com/office/2006/metadata/properties" xmlns:ns2="e0558349-9206-4eef-a884-42c4790c774a" xmlns:ns3="2ba46c64-8df1-4d4c-aac9-81665ca216a1" targetNamespace="http://schemas.microsoft.com/office/2006/metadata/properties" ma:root="true" ma:fieldsID="f60086a95462ca5c1e672cab62297211" ns2:_="" ns3:_="">
    <xsd:import namespace="e0558349-9206-4eef-a884-42c4790c774a"/>
    <xsd:import namespace="2ba46c64-8df1-4d4c-aac9-81665ca216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558349-9206-4eef-a884-42c4790c774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a46c64-8df1-4d4c-aac9-81665ca216a1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5A61DE5-023D-4055-964F-721C35B82E0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E821A24-F190-4181-B0D0-3EFE5C82143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A8B9E0-CC25-4DDD-9316-E307F9EE7B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558349-9206-4eef-a884-42c4790c774a"/>
    <ds:schemaRef ds:uri="2ba46c64-8df1-4d4c-aac9-81665ca216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0</TotalTime>
  <Pages>1</Pages>
  <Words>432</Words>
  <Characters>246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McAlinden</dc:creator>
  <cp:keywords/>
  <dc:description/>
  <cp:lastModifiedBy>Ayberk Canturk</cp:lastModifiedBy>
  <cp:revision>3</cp:revision>
  <dcterms:created xsi:type="dcterms:W3CDTF">2020-01-17T17:36:00Z</dcterms:created>
  <dcterms:modified xsi:type="dcterms:W3CDTF">2020-02-07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A3F699CAC20245A5135D9D45A03EF5</vt:lpwstr>
  </property>
</Properties>
</file>